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5AE1" w14:textId="77777777" w:rsidR="002B0C8B" w:rsidRDefault="00ED19B8" w:rsidP="00ED19B8">
      <w:pPr>
        <w:jc w:val="center"/>
        <w:rPr>
          <w:b/>
        </w:rPr>
      </w:pPr>
      <w:r>
        <w:rPr>
          <w:b/>
        </w:rPr>
        <w:t>Summary of Revisions to the University Senate and Committees</w:t>
      </w:r>
    </w:p>
    <w:p w14:paraId="20DA2755" w14:textId="45B47E18" w:rsidR="00ED19B8" w:rsidRDefault="00795081" w:rsidP="00ED19B8">
      <w:pPr>
        <w:jc w:val="center"/>
        <w:rPr>
          <w:b/>
        </w:rPr>
      </w:pPr>
      <w:r>
        <w:rPr>
          <w:b/>
        </w:rPr>
        <w:t>14</w:t>
      </w:r>
      <w:r w:rsidR="00ED19B8">
        <w:rPr>
          <w:b/>
        </w:rPr>
        <w:t xml:space="preserve"> </w:t>
      </w:r>
      <w:r>
        <w:rPr>
          <w:b/>
        </w:rPr>
        <w:t>January 2022</w:t>
      </w:r>
    </w:p>
    <w:p w14:paraId="6C23A731" w14:textId="6CE76EFB" w:rsidR="00ED19B8" w:rsidRDefault="003D28F3" w:rsidP="00ED19B8">
      <w:pPr>
        <w:jc w:val="center"/>
        <w:rPr>
          <w:b/>
        </w:rPr>
      </w:pPr>
      <w:r>
        <w:rPr>
          <w:b/>
        </w:rPr>
        <w:t>Jennifer Flory</w:t>
      </w:r>
    </w:p>
    <w:p w14:paraId="2ED1EF4C" w14:textId="77777777" w:rsidR="00ED19B8" w:rsidRDefault="00ED19B8" w:rsidP="00ED19B8">
      <w:pPr>
        <w:jc w:val="center"/>
        <w:rPr>
          <w:b/>
        </w:rPr>
      </w:pPr>
    </w:p>
    <w:p w14:paraId="3484D4E1" w14:textId="6CAC66BA" w:rsidR="003D28F3" w:rsidRPr="00B061B4" w:rsidRDefault="003D28F3" w:rsidP="003D28F3">
      <w:pPr>
        <w:pStyle w:val="ListParagraph"/>
        <w:numPr>
          <w:ilvl w:val="0"/>
          <w:numId w:val="1"/>
        </w:numPr>
        <w:rPr>
          <w:b/>
        </w:rPr>
      </w:pPr>
      <w:r>
        <w:t xml:space="preserve">Changes since </w:t>
      </w:r>
      <w:r w:rsidR="003C5F6C">
        <w:t>September</w:t>
      </w:r>
      <w:r>
        <w:t xml:space="preserve"> are listed below.</w:t>
      </w:r>
    </w:p>
    <w:p w14:paraId="16530D85" w14:textId="1161BA37" w:rsidR="00D859A5" w:rsidRDefault="00D859A5" w:rsidP="003D28F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ECUS</w:t>
      </w:r>
    </w:p>
    <w:p w14:paraId="6D3179B7" w14:textId="501F309C" w:rsidR="00D859A5" w:rsidRPr="00D859A5" w:rsidRDefault="00D859A5" w:rsidP="00D859A5">
      <w:pPr>
        <w:pStyle w:val="ListParagraph"/>
        <w:numPr>
          <w:ilvl w:val="2"/>
          <w:numId w:val="1"/>
        </w:numPr>
        <w:rPr>
          <w:bCs/>
        </w:rPr>
      </w:pPr>
      <w:r w:rsidRPr="00D859A5">
        <w:rPr>
          <w:bCs/>
        </w:rPr>
        <w:t>Cathy Cox, University President</w:t>
      </w:r>
      <w:r w:rsidR="00C97071">
        <w:rPr>
          <w:bCs/>
        </w:rPr>
        <w:t>, replacing Steve Dorman</w:t>
      </w:r>
    </w:p>
    <w:p w14:paraId="66E77FC5" w14:textId="467BCC22" w:rsidR="003D28F3" w:rsidRPr="00B061B4" w:rsidRDefault="00795081" w:rsidP="003D28F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PC</w:t>
      </w:r>
    </w:p>
    <w:p w14:paraId="5A1DA612" w14:textId="2359820B" w:rsidR="003D28F3" w:rsidRPr="003D28F3" w:rsidRDefault="003C5F6C" w:rsidP="003D28F3">
      <w:pPr>
        <w:pStyle w:val="ListParagraph"/>
        <w:numPr>
          <w:ilvl w:val="2"/>
          <w:numId w:val="1"/>
        </w:numPr>
        <w:rPr>
          <w:bCs/>
        </w:rPr>
      </w:pPr>
      <w:r>
        <w:rPr>
          <w:bCs/>
        </w:rPr>
        <w:t>Jamie Downing</w:t>
      </w:r>
      <w:r w:rsidR="003D28F3" w:rsidRPr="003D28F3">
        <w:rPr>
          <w:bCs/>
        </w:rPr>
        <w:t xml:space="preserve">, </w:t>
      </w:r>
      <w:r>
        <w:rPr>
          <w:bCs/>
        </w:rPr>
        <w:t>EFS from CoAS</w:t>
      </w:r>
      <w:r w:rsidR="00C97071">
        <w:rPr>
          <w:bCs/>
        </w:rPr>
        <w:t>, replacing James Schiffman</w:t>
      </w:r>
    </w:p>
    <w:p w14:paraId="3ECB9C7C" w14:textId="73F0B0F9" w:rsidR="003D28F3" w:rsidRPr="00B061B4" w:rsidRDefault="003C5F6C" w:rsidP="003D28F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EIPC</w:t>
      </w:r>
    </w:p>
    <w:p w14:paraId="30378AB7" w14:textId="717C8D25" w:rsidR="00C97071" w:rsidRDefault="003C5F6C" w:rsidP="00C97071">
      <w:pPr>
        <w:pStyle w:val="ListParagraph"/>
        <w:numPr>
          <w:ilvl w:val="2"/>
          <w:numId w:val="1"/>
        </w:numPr>
      </w:pPr>
      <w:r w:rsidRPr="003C5F6C">
        <w:t>Jennifer Graham</w:t>
      </w:r>
      <w:r>
        <w:t>, Chief Diversity Officer</w:t>
      </w:r>
      <w:r w:rsidR="00C97071">
        <w:t>, replacing Carolyn Denard</w:t>
      </w:r>
    </w:p>
    <w:p w14:paraId="2A242FC4" w14:textId="358055A1" w:rsidR="003C5F6C" w:rsidRPr="003C5F6C" w:rsidRDefault="003C5F6C" w:rsidP="003C5F6C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FAPC</w:t>
      </w:r>
    </w:p>
    <w:p w14:paraId="1761C5FA" w14:textId="608DEEB6" w:rsidR="003C5F6C" w:rsidRPr="003C5F6C" w:rsidRDefault="003C5F6C" w:rsidP="003C5F6C">
      <w:pPr>
        <w:pStyle w:val="ListParagraph"/>
        <w:numPr>
          <w:ilvl w:val="2"/>
          <w:numId w:val="1"/>
        </w:numPr>
        <w:rPr>
          <w:b/>
        </w:rPr>
      </w:pPr>
      <w:r>
        <w:rPr>
          <w:bCs/>
        </w:rPr>
        <w:t>John Swinton, EFS from CoB</w:t>
      </w:r>
      <w:r w:rsidR="00C97071">
        <w:rPr>
          <w:bCs/>
        </w:rPr>
        <w:t>, replacing Jesse Folk</w:t>
      </w:r>
    </w:p>
    <w:sectPr w:rsidR="003C5F6C" w:rsidRPr="003C5F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C0066"/>
    <w:multiLevelType w:val="hybridMultilevel"/>
    <w:tmpl w:val="D21E7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rgUATRJYeCwAAAA="/>
  </w:docVars>
  <w:rsids>
    <w:rsidRoot w:val="00ED19B8"/>
    <w:rsid w:val="002B0C8B"/>
    <w:rsid w:val="003C5F6C"/>
    <w:rsid w:val="003D28F3"/>
    <w:rsid w:val="00795081"/>
    <w:rsid w:val="007C6BC6"/>
    <w:rsid w:val="00C27C0C"/>
    <w:rsid w:val="00C97071"/>
    <w:rsid w:val="00D859A5"/>
    <w:rsid w:val="00ED1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owler</dc:creator>
  <cp:keywords/>
  <dc:description/>
  <cp:lastModifiedBy>Jennifer Flory</cp:lastModifiedBy>
  <cp:revision>4</cp:revision>
  <dcterms:created xsi:type="dcterms:W3CDTF">2022-01-14T15:01:00Z</dcterms:created>
  <dcterms:modified xsi:type="dcterms:W3CDTF">2022-01-14T15:44:00Z</dcterms:modified>
</cp:coreProperties>
</file>